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CA1AC" w14:textId="77777777" w:rsidR="00346A64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Arceus Deluge realm 25</w:t>
      </w:r>
    </w:p>
    <w:p w14:paraId="26C2EEA5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Articuno, shivering cave 1,2,3,4</w:t>
      </w:r>
    </w:p>
    <w:p w14:paraId="1F49FB66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Azelf Sea cave 1,2,3,4</w:t>
      </w:r>
    </w:p>
    <w:p w14:paraId="743E2828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Blacephalon Magma Lagoon 4</w:t>
      </w:r>
    </w:p>
    <w:p w14:paraId="0F9777E7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alyrex Mystery Villa 4</w:t>
      </w:r>
    </w:p>
    <w:p w14:paraId="40DF85A7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elebi Mystery Villa 4</w:t>
      </w:r>
    </w:p>
    <w:p w14:paraId="5A171C00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elesteela Deluge Realm 25</w:t>
      </w:r>
    </w:p>
    <w:p w14:paraId="439A1F04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obalion Sea Cave</w:t>
      </w:r>
    </w:p>
    <w:p w14:paraId="0AA4AF54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osmog Charged Chateau 1,2,3</w:t>
      </w:r>
    </w:p>
    <w:p w14:paraId="6AE6D8F1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Cressalia Deluge 25</w:t>
      </w:r>
    </w:p>
    <w:p w14:paraId="351D94EE" w14:textId="66A16C6E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Darkrai Mystery </w:t>
      </w:r>
      <w:r w:rsidR="00DB73A2">
        <w:rPr>
          <w:lang w:val="en-US"/>
        </w:rPr>
        <w:t>Villa</w:t>
      </w:r>
    </w:p>
    <w:p w14:paraId="4AE74035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Deoxys Sea Cave</w:t>
      </w:r>
    </w:p>
    <w:p w14:paraId="2497119D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Dialga Sea Cave</w:t>
      </w:r>
    </w:p>
    <w:p w14:paraId="528B7E23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Diancie Sea Cave</w:t>
      </w:r>
    </w:p>
    <w:p w14:paraId="4C72F734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Enamorous Deluge 25</w:t>
      </w:r>
    </w:p>
    <w:p w14:paraId="718274B5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Entei Magma Lagoon</w:t>
      </w:r>
    </w:p>
    <w:p w14:paraId="34C43665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Eternatus Deluge realm 25</w:t>
      </w:r>
    </w:p>
    <w:p w14:paraId="6667973B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eltan Sea Cave</w:t>
      </w:r>
    </w:p>
    <w:p w14:paraId="2F21AAC5" w14:textId="77777777" w:rsidR="000F1B0D" w:rsidRPr="00DB73A2" w:rsidRDefault="000F1B0D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Genesect Deluge 25</w:t>
      </w:r>
    </w:p>
    <w:p w14:paraId="39A11677" w14:textId="5E92C351" w:rsidR="000F1B0D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Giratina Tower of Lost </w:t>
      </w:r>
      <w:r w:rsidR="00DB73A2">
        <w:rPr>
          <w:lang w:val="en-US"/>
        </w:rPr>
        <w:t>Souls</w:t>
      </w:r>
      <w:r w:rsidRPr="00DB73A2">
        <w:rPr>
          <w:lang w:val="en-US"/>
        </w:rPr>
        <w:t xml:space="preserve"> 1,2,3</w:t>
      </w:r>
    </w:p>
    <w:p w14:paraId="73E7B755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Glasrier Shivering Cave 1,2,3,4</w:t>
      </w:r>
    </w:p>
    <w:p w14:paraId="1B712B7F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Groudon Magma Lagoon</w:t>
      </w:r>
    </w:p>
    <w:p w14:paraId="5F9E651A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Guzzlord Sea Cave</w:t>
      </w:r>
    </w:p>
    <w:p w14:paraId="5A99789A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Heatran Magma Lagoon</w:t>
      </w:r>
    </w:p>
    <w:p w14:paraId="4CB483D6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Ho-Oh Magma Lagoon</w:t>
      </w:r>
    </w:p>
    <w:p w14:paraId="4432850E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Hoopa Mystery Villa</w:t>
      </w:r>
    </w:p>
    <w:p w14:paraId="61273B88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Jirachi mystery Villa</w:t>
      </w:r>
    </w:p>
    <w:p w14:paraId="3923BB41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Kartana Dleuge 24</w:t>
      </w:r>
    </w:p>
    <w:p w14:paraId="2AD38734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Keldeo Deluge 25</w:t>
      </w:r>
    </w:p>
    <w:p w14:paraId="0FF6A086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Kubfu Sea Cave</w:t>
      </w:r>
    </w:p>
    <w:p w14:paraId="0378E4DD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Kyogre Sea Cave, Shivering Cave</w:t>
      </w:r>
    </w:p>
    <w:p w14:paraId="4FF09DE5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Kyurem Shivering Cave</w:t>
      </w:r>
    </w:p>
    <w:p w14:paraId="5CE62917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Landorous Deluge 25</w:t>
      </w:r>
    </w:p>
    <w:p w14:paraId="04C33B77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Latias and Latios Deluge 25</w:t>
      </w:r>
    </w:p>
    <w:p w14:paraId="50CCEB1E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Lugia Sea Cave Shivering Cave</w:t>
      </w:r>
    </w:p>
    <w:p w14:paraId="6064C227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agearna Mystery Villa</w:t>
      </w:r>
    </w:p>
    <w:p w14:paraId="14792D5C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anaphy Sea Cave, Shivering Cave’</w:t>
      </w:r>
    </w:p>
    <w:p w14:paraId="07CDD813" w14:textId="3226BBB9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Marshadow Tower of Lost </w:t>
      </w:r>
      <w:r w:rsidR="00DB73A2">
        <w:rPr>
          <w:lang w:val="en-US"/>
        </w:rPr>
        <w:t>Souls</w:t>
      </w:r>
      <w:r w:rsidRPr="00DB73A2">
        <w:rPr>
          <w:lang w:val="en-US"/>
        </w:rPr>
        <w:t xml:space="preserve"> 1,2,3</w:t>
      </w:r>
    </w:p>
    <w:p w14:paraId="7EE70679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eloetta Deluge 25</w:t>
      </w:r>
    </w:p>
    <w:p w14:paraId="7FF04B49" w14:textId="6AB792DC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Mesprit Sea and Shivering </w:t>
      </w:r>
      <w:r w:rsidR="00DB73A2">
        <w:rPr>
          <w:lang w:val="en-US"/>
        </w:rPr>
        <w:t>Cave</w:t>
      </w:r>
    </w:p>
    <w:p w14:paraId="40852F1F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ew Mystery Villa</w:t>
      </w:r>
    </w:p>
    <w:p w14:paraId="506D9EFD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Mewtwo Mystery villa and sea cave</w:t>
      </w:r>
    </w:p>
    <w:p w14:paraId="18792AE0" w14:textId="10049094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Moltres Magma </w:t>
      </w:r>
      <w:r w:rsidR="00DB73A2">
        <w:rPr>
          <w:lang w:val="en-US"/>
        </w:rPr>
        <w:t>Lagoon</w:t>
      </w:r>
    </w:p>
    <w:p w14:paraId="7B6E9A7B" w14:textId="29364A5E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Necrozma Mystery Villa </w:t>
      </w:r>
      <w:r w:rsidR="00DB73A2">
        <w:rPr>
          <w:lang w:val="en-US"/>
        </w:rPr>
        <w:t>Sea</w:t>
      </w:r>
      <w:r w:rsidRPr="00DB73A2">
        <w:rPr>
          <w:lang w:val="en-US"/>
        </w:rPr>
        <w:t xml:space="preserve"> Cave</w:t>
      </w:r>
    </w:p>
    <w:p w14:paraId="5D2948FB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NihiLego Sea Cave</w:t>
      </w:r>
    </w:p>
    <w:p w14:paraId="13E1BF65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Palkia Sea Cave</w:t>
      </w:r>
    </w:p>
    <w:p w14:paraId="567842FB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Pheromosa Deluge 24</w:t>
      </w:r>
    </w:p>
    <w:p w14:paraId="5EAE875A" w14:textId="77777777" w:rsidR="007C41F7" w:rsidRPr="00DB73A2" w:rsidRDefault="007C41F7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Phione Sea and Shivering Cave</w:t>
      </w:r>
    </w:p>
    <w:p w14:paraId="688B5E4F" w14:textId="77777777" w:rsidR="007C41F7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lastRenderedPageBreak/>
        <w:t>Poipole Mystery Villa</w:t>
      </w:r>
    </w:p>
    <w:p w14:paraId="45ADFC01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aikou Charged Chateau</w:t>
      </w:r>
    </w:p>
    <w:p w14:paraId="3EA97D24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ayquaza Sea Cave</w:t>
      </w:r>
    </w:p>
    <w:p w14:paraId="0732B290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giIce Shivering Cave</w:t>
      </w:r>
    </w:p>
    <w:p w14:paraId="3EF8E1AE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giDrago Sea Cave</w:t>
      </w:r>
    </w:p>
    <w:p w14:paraId="6CF69FDB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gieleki Charged Chateau</w:t>
      </w:r>
    </w:p>
    <w:p w14:paraId="4C5F97FB" w14:textId="77777777" w:rsidR="0034161A" w:rsidRPr="00DB73A2" w:rsidRDefault="0034161A" w:rsidP="00DB73A2">
      <w:pPr>
        <w:pStyle w:val="ListParagraph"/>
        <w:numPr>
          <w:ilvl w:val="1"/>
          <w:numId w:val="1"/>
        </w:numPr>
        <w:rPr>
          <w:lang w:val="en-US"/>
        </w:rPr>
      </w:pPr>
      <w:r w:rsidRPr="00DB73A2">
        <w:rPr>
          <w:lang w:val="en-US"/>
        </w:rPr>
        <w:t>Regigigas Sea Cave</w:t>
      </w:r>
    </w:p>
    <w:p w14:paraId="0A56691B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girock Sea Cave</w:t>
      </w:r>
    </w:p>
    <w:p w14:paraId="300ADA05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gisteel Sea Cave</w:t>
      </w:r>
    </w:p>
    <w:p w14:paraId="2B5AC7E9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Reshiram Magma Lagoon</w:t>
      </w:r>
    </w:p>
    <w:p w14:paraId="54B4042B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Shaymin Deluge 24</w:t>
      </w:r>
    </w:p>
    <w:p w14:paraId="1910CD40" w14:textId="7DE293FB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Spectrier Tower of </w:t>
      </w:r>
      <w:r w:rsidR="00DB73A2">
        <w:rPr>
          <w:lang w:val="en-US"/>
        </w:rPr>
        <w:t>lost</w:t>
      </w:r>
      <w:r w:rsidRPr="00DB73A2">
        <w:rPr>
          <w:lang w:val="en-US"/>
        </w:rPr>
        <w:t xml:space="preserve"> souls</w:t>
      </w:r>
    </w:p>
    <w:p w14:paraId="349ECBBE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Stakataka Sea Cave’</w:t>
      </w:r>
    </w:p>
    <w:p w14:paraId="4AFB1A67" w14:textId="445EFEA8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Suicune Sea and Shivering </w:t>
      </w:r>
      <w:r w:rsidR="00DB73A2">
        <w:rPr>
          <w:lang w:val="en-US"/>
        </w:rPr>
        <w:t>Cave</w:t>
      </w:r>
    </w:p>
    <w:p w14:paraId="1E30CE37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apu Bulu Deluge 24</w:t>
      </w:r>
    </w:p>
    <w:p w14:paraId="5163E3EE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apu fini sea and shivering cave</w:t>
      </w:r>
    </w:p>
    <w:p w14:paraId="002BF409" w14:textId="675CD5C8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Tapu </w:t>
      </w:r>
      <w:r w:rsidR="00DB73A2">
        <w:rPr>
          <w:lang w:val="en-US"/>
        </w:rPr>
        <w:t>Koko</w:t>
      </w:r>
      <w:r w:rsidRPr="00DB73A2">
        <w:rPr>
          <w:lang w:val="en-US"/>
        </w:rPr>
        <w:t xml:space="preserve"> Charged chateau</w:t>
      </w:r>
    </w:p>
    <w:p w14:paraId="313DB731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apu lele mystery villa</w:t>
      </w:r>
    </w:p>
    <w:p w14:paraId="27A995F1" w14:textId="689E383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 xml:space="preserve">Terrakion </w:t>
      </w:r>
      <w:r w:rsidR="00DB73A2">
        <w:rPr>
          <w:lang w:val="en-US"/>
        </w:rPr>
        <w:t>Sea</w:t>
      </w:r>
      <w:r w:rsidRPr="00DB73A2">
        <w:rPr>
          <w:lang w:val="en-US"/>
        </w:rPr>
        <w:t xml:space="preserve"> cave</w:t>
      </w:r>
    </w:p>
    <w:p w14:paraId="2FE9F6D3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hundurus Charged Chateau</w:t>
      </w:r>
    </w:p>
    <w:p w14:paraId="3DAEBFF0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ornadus Deluge 25</w:t>
      </w:r>
    </w:p>
    <w:p w14:paraId="7406385F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Type Null deluge 25</w:t>
      </w:r>
    </w:p>
    <w:p w14:paraId="2DAD7AB7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Uxie Sea and shivering cave</w:t>
      </w:r>
    </w:p>
    <w:p w14:paraId="73498F07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Victini Deluge 25</w:t>
      </w:r>
    </w:p>
    <w:p w14:paraId="6800E37F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Virizion Dleuge 24</w:t>
      </w:r>
    </w:p>
    <w:p w14:paraId="052464F8" w14:textId="77777777" w:rsidR="0034161A" w:rsidRPr="00DB73A2" w:rsidRDefault="0034161A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Volcanon Magma Lagoon</w:t>
      </w:r>
    </w:p>
    <w:p w14:paraId="60422BCC" w14:textId="77777777" w:rsidR="0034161A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Xerneas Sea cave</w:t>
      </w:r>
    </w:p>
    <w:p w14:paraId="659729AB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Xurkitree Charged Chateau</w:t>
      </w:r>
    </w:p>
    <w:p w14:paraId="732668EC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Yveltal Deluge 25</w:t>
      </w:r>
    </w:p>
    <w:p w14:paraId="239423D7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acian Mystery Villa</w:t>
      </w:r>
    </w:p>
    <w:p w14:paraId="052FBD8F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amazenta Sea Cave</w:t>
      </w:r>
    </w:p>
    <w:p w14:paraId="1387D13F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apdos Charged Chateau</w:t>
      </w:r>
    </w:p>
    <w:p w14:paraId="5C731D80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arude deluge 24</w:t>
      </w:r>
    </w:p>
    <w:p w14:paraId="473F9982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ekrom Charged Chateau</w:t>
      </w:r>
    </w:p>
    <w:p w14:paraId="6DF0DA2E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eraora Cherged Chateau</w:t>
      </w:r>
    </w:p>
    <w:p w14:paraId="4BEEFB44" w14:textId="77777777" w:rsidR="00070D6C" w:rsidRPr="00DB73A2" w:rsidRDefault="00070D6C" w:rsidP="00DB73A2">
      <w:pPr>
        <w:pStyle w:val="ListParagraph"/>
        <w:numPr>
          <w:ilvl w:val="0"/>
          <w:numId w:val="1"/>
        </w:numPr>
        <w:rPr>
          <w:lang w:val="en-US"/>
        </w:rPr>
      </w:pPr>
      <w:r w:rsidRPr="00DB73A2">
        <w:rPr>
          <w:lang w:val="en-US"/>
        </w:rPr>
        <w:t>Zygarde Deluge 25</w:t>
      </w:r>
    </w:p>
    <w:sectPr w:rsidR="00070D6C" w:rsidRPr="00DB73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C4B23"/>
    <w:multiLevelType w:val="hybridMultilevel"/>
    <w:tmpl w:val="61B2888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412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sDQ0NjEzNDMyNTJV0lEKTi0uzszPAykwqgUAES3gTiwAAAA="/>
  </w:docVars>
  <w:rsids>
    <w:rsidRoot w:val="000F1B0D"/>
    <w:rsid w:val="00070D6C"/>
    <w:rsid w:val="000F1B0D"/>
    <w:rsid w:val="0034161A"/>
    <w:rsid w:val="00346A64"/>
    <w:rsid w:val="007C41F7"/>
    <w:rsid w:val="00DB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08470"/>
  <w15:chartTrackingRefBased/>
  <w15:docId w15:val="{07ABA904-FED2-4CBE-993F-F7BFFCEA2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1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Reddy</dc:creator>
  <cp:keywords/>
  <dc:description/>
  <cp:lastModifiedBy>Parth Reddy</cp:lastModifiedBy>
  <cp:revision>2</cp:revision>
  <dcterms:created xsi:type="dcterms:W3CDTF">2023-04-10T14:05:00Z</dcterms:created>
  <dcterms:modified xsi:type="dcterms:W3CDTF">2023-04-1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8b7e76-90e0-4c16-9ea2-cb626a4744f8</vt:lpwstr>
  </property>
</Properties>
</file>